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11"/>
        <w:gridCol w:w="2785"/>
        <w:gridCol w:w="5596"/>
        <w:gridCol w:w="714"/>
        <w:gridCol w:w="714"/>
      </w:tblGrid>
      <w:tr w:rsidR="006671ED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6671ED" w:rsidRPr="003133C8" w:rsidRDefault="006671ED" w:rsidP="00520FDC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&lt;</w:t>
            </w:r>
            <w:r>
              <w:rPr>
                <w:sz w:val="24"/>
                <w:szCs w:val="24"/>
              </w:rPr>
              <w:t xml:space="preserve"> Damage</w:t>
            </w:r>
            <w:r w:rsidRPr="003133C8">
              <w:rPr>
                <w:sz w:val="24"/>
                <w:szCs w:val="24"/>
              </w:rPr>
              <w:t>&gt;</w:t>
            </w:r>
            <w:bookmarkStart w:id="0" w:name="_GoBack"/>
            <w:bookmarkEnd w:id="0"/>
          </w:p>
        </w:tc>
      </w:tr>
      <w:tr w:rsidR="006671ED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6671ED" w:rsidRPr="003133C8" w:rsidRDefault="006671ED" w:rsidP="00520FDC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&lt;</w:t>
            </w:r>
            <w:r>
              <w:rPr>
                <w:sz w:val="24"/>
                <w:szCs w:val="24"/>
              </w:rPr>
              <w:t xml:space="preserve"> Damage</w:t>
            </w:r>
            <w:r w:rsidR="008C3FAD"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 xml:space="preserve"> Book</w:t>
            </w:r>
            <w:r w:rsidRPr="003133C8">
              <w:rPr>
                <w:sz w:val="24"/>
                <w:szCs w:val="24"/>
              </w:rPr>
              <w:t xml:space="preserve"> &gt;</w:t>
            </w:r>
          </w:p>
        </w:tc>
      </w:tr>
      <w:tr w:rsidR="006671ED" w:rsidTr="00520FDC">
        <w:trPr>
          <w:cantSplit/>
          <w:trHeight w:val="711"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6671ED" w:rsidRDefault="006671ED" w:rsidP="006671ED">
            <w:pPr>
              <w:pStyle w:val="bp"/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the library member, the following criteria has to be followed for returned the book:</w:t>
            </w:r>
          </w:p>
          <w:p w:rsidR="006671ED" w:rsidRDefault="006671ED" w:rsidP="006671ED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mage book- “FALSE</w:t>
            </w:r>
            <w:r>
              <w:rPr>
                <w:noProof/>
                <w:sz w:val="24"/>
                <w:szCs w:val="24"/>
              </w:rPr>
              <w:t>.”</w:t>
            </w:r>
          </w:p>
          <w:p w:rsidR="006671ED" w:rsidRPr="006671ED" w:rsidRDefault="006671ED" w:rsidP="006671ED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damaged book- “</w:t>
            </w:r>
            <w:r w:rsidRPr="00A626C7">
              <w:rPr>
                <w:noProof/>
                <w:sz w:val="24"/>
                <w:szCs w:val="24"/>
              </w:rPr>
              <w:t>TRUE</w:t>
            </w:r>
            <w:r>
              <w:rPr>
                <w:noProof/>
                <w:sz w:val="24"/>
                <w:szCs w:val="24"/>
              </w:rPr>
              <w:t>.</w:t>
            </w:r>
            <w:r w:rsidRPr="00A626C7">
              <w:rPr>
                <w:noProof/>
                <w:sz w:val="24"/>
                <w:szCs w:val="24"/>
              </w:rPr>
              <w:t>”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6671ED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809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038BD" w:rsidRDefault="000038BD" w:rsidP="000038BD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k must not be</w:t>
            </w:r>
            <w:r w:rsidRPr="00A626C7">
              <w:rPr>
                <w:noProof/>
                <w:sz w:val="24"/>
                <w:szCs w:val="24"/>
              </w:rPr>
              <w:t xml:space="preserve"> damaged</w:t>
            </w:r>
            <w:r>
              <w:rPr>
                <w:sz w:val="24"/>
                <w:szCs w:val="24"/>
              </w:rPr>
              <w:t>- “</w:t>
            </w:r>
            <w:r w:rsidRPr="00A626C7">
              <w:rPr>
                <w:noProof/>
                <w:sz w:val="24"/>
                <w:szCs w:val="24"/>
              </w:rPr>
              <w:t>TRUE</w:t>
            </w:r>
            <w:r>
              <w:rPr>
                <w:noProof/>
                <w:sz w:val="24"/>
                <w:szCs w:val="24"/>
              </w:rPr>
              <w:t>.</w:t>
            </w:r>
            <w:r w:rsidRPr="00A626C7">
              <w:rPr>
                <w:noProof/>
                <w:sz w:val="24"/>
                <w:szCs w:val="24"/>
              </w:rPr>
              <w:t>”</w:t>
            </w:r>
          </w:p>
          <w:p w:rsidR="006671ED" w:rsidRPr="000038BD" w:rsidRDefault="000038BD" w:rsidP="000038BD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 number- “TRUE</w:t>
            </w:r>
            <w:r>
              <w:rPr>
                <w:noProof/>
                <w:sz w:val="24"/>
                <w:szCs w:val="24"/>
              </w:rPr>
              <w:t>.”</w:t>
            </w:r>
          </w:p>
        </w:tc>
      </w:tr>
      <w:tr w:rsidR="006671ED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6671ED" w:rsidRDefault="006671ED" w:rsidP="006671ED">
            <w:pPr>
              <w:pStyle w:val="bp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maged book- “FALSE</w:t>
            </w:r>
            <w:r w:rsidR="00545051">
              <w:rPr>
                <w:noProof/>
                <w:sz w:val="24"/>
                <w:szCs w:val="24"/>
              </w:rPr>
              <w:t>.”</w:t>
            </w:r>
          </w:p>
          <w:p w:rsidR="006671ED" w:rsidRPr="006671ED" w:rsidRDefault="006671ED" w:rsidP="006671ED">
            <w:pPr>
              <w:pStyle w:val="bp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</w:t>
            </w:r>
            <w:r w:rsidR="00545051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</w:t>
            </w:r>
            <w:r w:rsidRPr="00545051">
              <w:rPr>
                <w:noProof/>
                <w:sz w:val="24"/>
                <w:szCs w:val="24"/>
              </w:rPr>
              <w:t>fine</w:t>
            </w:r>
            <w:r>
              <w:rPr>
                <w:sz w:val="24"/>
                <w:szCs w:val="24"/>
              </w:rPr>
              <w:t xml:space="preserve"> in the case of book damaged- “TRUE</w:t>
            </w:r>
            <w:r>
              <w:rPr>
                <w:noProof/>
                <w:sz w:val="24"/>
                <w:szCs w:val="24"/>
              </w:rPr>
              <w:t>.”</w:t>
            </w:r>
          </w:p>
        </w:tc>
      </w:tr>
      <w:tr w:rsidR="006671ED" w:rsidTr="00520FDC">
        <w:trPr>
          <w:cantSplit/>
          <w:trHeight w:val="327"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6671ED" w:rsidRPr="003133C8" w:rsidRDefault="006671ED" w:rsidP="00520FDC">
            <w:pPr>
              <w:pStyle w:val="bp"/>
              <w:rPr>
                <w:b/>
                <w:bCs/>
                <w:sz w:val="24"/>
              </w:rPr>
            </w:pPr>
          </w:p>
        </w:tc>
      </w:tr>
      <w:tr w:rsidR="006671ED" w:rsidTr="00520FDC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6671ED" w:rsidRDefault="006671ED" w:rsidP="00520FDC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6671ED" w:rsidRPr="003133C8" w:rsidRDefault="006671ED" w:rsidP="00520FDC">
            <w:pPr>
              <w:pStyle w:val="bp"/>
              <w:rPr>
                <w:b/>
                <w:bCs/>
                <w:sz w:val="24"/>
              </w:rPr>
            </w:pPr>
            <w:r w:rsidRPr="003133C8">
              <w:rPr>
                <w:b/>
                <w:bCs/>
                <w:sz w:val="24"/>
              </w:rPr>
              <w:t>Pass</w:t>
            </w:r>
          </w:p>
        </w:tc>
      </w:tr>
      <w:tr w:rsidR="006671ED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6671ED" w:rsidRDefault="006671ED" w:rsidP="00520FDC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6671ED" w:rsidRPr="003133C8" w:rsidRDefault="006671ED" w:rsidP="00520FDC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 w:rsidRPr="003133C8"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6671ED" w:rsidRPr="003133C8" w:rsidRDefault="006671ED" w:rsidP="00520FDC">
            <w:pPr>
              <w:pStyle w:val="bp"/>
              <w:jc w:val="center"/>
              <w:rPr>
                <w:sz w:val="24"/>
              </w:rPr>
            </w:pPr>
            <w:r w:rsidRPr="003133C8"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6671ED" w:rsidRPr="003133C8" w:rsidRDefault="006671ED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3133C8"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6671ED" w:rsidRPr="003133C8" w:rsidRDefault="006671ED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3133C8">
              <w:rPr>
                <w:rFonts w:ascii="Times New Roman" w:hAnsi="Times New Roman"/>
                <w:sz w:val="22"/>
              </w:rPr>
              <w:t>F</w:t>
            </w:r>
          </w:p>
        </w:tc>
      </w:tr>
      <w:tr w:rsidR="006671ED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6671ED" w:rsidRDefault="006671ED" w:rsidP="00520FDC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6671ED" w:rsidRPr="003133C8" w:rsidRDefault="00545051" w:rsidP="00520FDC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Book not damaged</w:t>
            </w:r>
            <w:r w:rsidR="006671ED" w:rsidRPr="003133C8">
              <w:rPr>
                <w:sz w:val="24"/>
              </w:rPr>
              <w:t xml:space="preserve"> </w:t>
            </w:r>
          </w:p>
        </w:tc>
        <w:tc>
          <w:tcPr>
            <w:tcW w:w="5596" w:type="dxa"/>
          </w:tcPr>
          <w:p w:rsidR="006671ED" w:rsidRPr="003133C8" w:rsidRDefault="00545051" w:rsidP="00520FDC">
            <w:pPr>
              <w:pStyle w:val="bp"/>
              <w:rPr>
                <w:sz w:val="24"/>
              </w:rPr>
            </w:pPr>
            <w:r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6671ED" w:rsidRPr="003133C8" w:rsidRDefault="006671ED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14" w:type="dxa"/>
          </w:tcPr>
          <w:p w:rsidR="006671ED" w:rsidRPr="003133C8" w:rsidRDefault="00545051" w:rsidP="00520FDC">
            <w:pPr>
              <w:pStyle w:val="RowHeadings"/>
              <w:spacing w:before="80" w:after="80"/>
            </w:pPr>
            <w:r w:rsidRPr="003133C8">
              <w:rPr>
                <w:rFonts w:ascii="Times New Roman" w:hAnsi="Times New Roman"/>
                <w:sz w:val="22"/>
              </w:rPr>
              <w:t>F</w:t>
            </w:r>
          </w:p>
        </w:tc>
      </w:tr>
      <w:tr w:rsidR="006671ED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6671ED" w:rsidRDefault="006671ED" w:rsidP="00520FDC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6671ED" w:rsidRPr="003133C8" w:rsidRDefault="00545051" w:rsidP="00520FDC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Contents missing</w:t>
            </w:r>
          </w:p>
        </w:tc>
        <w:tc>
          <w:tcPr>
            <w:tcW w:w="5596" w:type="dxa"/>
          </w:tcPr>
          <w:p w:rsidR="006671ED" w:rsidRPr="003133C8" w:rsidRDefault="00545051" w:rsidP="00520FDC">
            <w:pPr>
              <w:pStyle w:val="bp"/>
              <w:rPr>
                <w:sz w:val="24"/>
              </w:rPr>
            </w:pPr>
            <w:r>
              <w:rPr>
                <w:sz w:val="24"/>
              </w:rPr>
              <w:t>False</w:t>
            </w:r>
          </w:p>
        </w:tc>
        <w:tc>
          <w:tcPr>
            <w:tcW w:w="714" w:type="dxa"/>
          </w:tcPr>
          <w:p w:rsidR="006671ED" w:rsidRPr="00545051" w:rsidRDefault="00545051" w:rsidP="00520FDC">
            <w:pPr>
              <w:pStyle w:val="RowHeadings"/>
              <w:spacing w:before="80" w:after="80"/>
              <w:jc w:val="center"/>
              <w:rPr>
                <w:rFonts w:ascii="Times New Roman" w:hAnsi="Times New Roman"/>
              </w:rPr>
            </w:pPr>
            <w:r w:rsidRPr="00545051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714" w:type="dxa"/>
          </w:tcPr>
          <w:p w:rsidR="006671ED" w:rsidRPr="003133C8" w:rsidRDefault="006671ED" w:rsidP="00520FDC">
            <w:pPr>
              <w:pStyle w:val="RowHeadings"/>
              <w:spacing w:before="80" w:after="80"/>
              <w:rPr>
                <w:rFonts w:ascii="Times New Roman" w:hAnsi="Times New Roman"/>
              </w:rPr>
            </w:pPr>
          </w:p>
        </w:tc>
      </w:tr>
      <w:tr w:rsidR="006671ED" w:rsidTr="00520FDC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6671ED" w:rsidRDefault="006671ED" w:rsidP="00520FDC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6671ED" w:rsidRPr="003133C8" w:rsidRDefault="00545051" w:rsidP="00520FDC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 xml:space="preserve">ID number </w:t>
            </w:r>
            <w:r w:rsidR="006671ED" w:rsidRPr="003133C8">
              <w:rPr>
                <w:sz w:val="24"/>
              </w:rPr>
              <w:t xml:space="preserve"> </w:t>
            </w:r>
          </w:p>
        </w:tc>
        <w:tc>
          <w:tcPr>
            <w:tcW w:w="5596" w:type="dxa"/>
          </w:tcPr>
          <w:p w:rsidR="006671ED" w:rsidRPr="003133C8" w:rsidRDefault="006671ED" w:rsidP="00520FDC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6671ED" w:rsidRPr="003133C8" w:rsidRDefault="006671ED" w:rsidP="00520FDC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6671ED" w:rsidRPr="003133C8" w:rsidRDefault="006671ED" w:rsidP="00520FDC">
            <w:pPr>
              <w:pStyle w:val="RowHeadings"/>
              <w:spacing w:before="80" w:after="80"/>
            </w:pPr>
            <w:r w:rsidRPr="003133C8">
              <w:rPr>
                <w:rFonts w:ascii="Times New Roman" w:hAnsi="Times New Roman"/>
                <w:sz w:val="24"/>
              </w:rPr>
              <w:t>F</w:t>
            </w:r>
          </w:p>
        </w:tc>
      </w:tr>
    </w:tbl>
    <w:p w:rsidR="006671ED" w:rsidRDefault="006671ED" w:rsidP="006671ED">
      <w:pPr>
        <w:pStyle w:val="bp"/>
        <w:spacing w:before="0" w:after="0"/>
        <w:sectPr w:rsidR="006671ED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6671ED" w:rsidRDefault="006671ED" w:rsidP="006671ED">
      <w:pPr>
        <w:pStyle w:val="bp"/>
        <w:spacing w:before="0" w:after="0"/>
      </w:pPr>
    </w:p>
    <w:p w:rsidR="006671ED" w:rsidRDefault="006671ED" w:rsidP="006671ED">
      <w:pPr>
        <w:pStyle w:val="bp"/>
        <w:spacing w:before="0" w:after="0"/>
      </w:pPr>
    </w:p>
    <w:p w:rsidR="006671ED" w:rsidRPr="00375757" w:rsidRDefault="006671ED" w:rsidP="006671ED"/>
    <w:p w:rsidR="006671ED" w:rsidRPr="00375757" w:rsidRDefault="006671ED" w:rsidP="006671ED"/>
    <w:p w:rsidR="006671ED" w:rsidRPr="00375757" w:rsidRDefault="006671ED" w:rsidP="006671ED"/>
    <w:p w:rsidR="006671ED" w:rsidRPr="00375757" w:rsidRDefault="006671ED" w:rsidP="006671ED"/>
    <w:p w:rsidR="006671ED" w:rsidRDefault="006671ED" w:rsidP="006671ED"/>
    <w:p w:rsidR="006671ED" w:rsidRPr="00375757" w:rsidRDefault="006671ED" w:rsidP="006671ED">
      <w:pPr>
        <w:tabs>
          <w:tab w:val="left" w:pos="5835"/>
        </w:tabs>
      </w:pPr>
      <w:r>
        <w:tab/>
      </w:r>
    </w:p>
    <w:p w:rsidR="006671ED" w:rsidRDefault="006671ED" w:rsidP="006671ED"/>
    <w:p w:rsidR="00391B0B" w:rsidRDefault="00391B0B"/>
    <w:sectPr w:rsidR="00391B0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7E5D" w:rsidRDefault="00147E5D" w:rsidP="006671ED">
      <w:r>
        <w:separator/>
      </w:r>
    </w:p>
  </w:endnote>
  <w:endnote w:type="continuationSeparator" w:id="0">
    <w:p w:rsidR="00147E5D" w:rsidRDefault="00147E5D" w:rsidP="00667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253CE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147E5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253CE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50A9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150A9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253CE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7E5D" w:rsidRDefault="00147E5D" w:rsidP="006671ED">
      <w:r>
        <w:separator/>
      </w:r>
    </w:p>
  </w:footnote>
  <w:footnote w:type="continuationSeparator" w:id="0">
    <w:p w:rsidR="00147E5D" w:rsidRDefault="00147E5D" w:rsidP="00667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8792"/>
      <w:gridCol w:w="4381"/>
    </w:tblGrid>
    <w:tr w:rsidR="00A37650" w:rsidTr="003133C8">
      <w:trPr>
        <w:trHeight w:val="300"/>
      </w:trPr>
      <w:tc>
        <w:tcPr>
          <w:tcW w:w="8792" w:type="dxa"/>
        </w:tcPr>
        <w:p w:rsidR="00A37650" w:rsidRDefault="00253CE1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4381" w:type="dxa"/>
        </w:tcPr>
        <w:p w:rsidR="00A37650" w:rsidRDefault="00253CE1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 w:rsidTr="003133C8">
      <w:trPr>
        <w:trHeight w:val="270"/>
      </w:trPr>
      <w:tc>
        <w:tcPr>
          <w:tcW w:w="8792" w:type="dxa"/>
        </w:tcPr>
        <w:p w:rsidR="00A37650" w:rsidRDefault="00253CE1" w:rsidP="00B71A35">
          <w:r>
            <w:t>&lt;Test Name&gt;  ‘</w:t>
          </w:r>
          <w:r w:rsidR="006671ED">
            <w:rPr>
              <w:sz w:val="24"/>
              <w:szCs w:val="24"/>
            </w:rPr>
            <w:t>Damage</w:t>
          </w:r>
          <w:r w:rsidR="008C3FAD">
            <w:rPr>
              <w:sz w:val="24"/>
              <w:szCs w:val="24"/>
            </w:rPr>
            <w:t>d</w:t>
          </w:r>
          <w:r w:rsidR="006671ED">
            <w:rPr>
              <w:sz w:val="24"/>
              <w:szCs w:val="24"/>
            </w:rPr>
            <w:t xml:space="preserve"> Book</w:t>
          </w:r>
          <w:r>
            <w:t>’</w:t>
          </w:r>
        </w:p>
      </w:tc>
      <w:tc>
        <w:tcPr>
          <w:tcW w:w="4381" w:type="dxa"/>
        </w:tcPr>
        <w:p w:rsidR="00A37650" w:rsidRDefault="00253CE1" w:rsidP="003133C8">
          <w:r>
            <w:t xml:space="preserve">  Date:  &lt;11/Sept/2016&gt;</w:t>
          </w:r>
        </w:p>
      </w:tc>
    </w:tr>
  </w:tbl>
  <w:p w:rsidR="008D2261" w:rsidRDefault="00147E5D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61F3B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tLQ0sjQ2BGILUyUdpeDU4uLM/DyQAuNaAP/3RtssAAAA"/>
  </w:docVars>
  <w:rsids>
    <w:rsidRoot w:val="006671ED"/>
    <w:rsid w:val="000038BD"/>
    <w:rsid w:val="00147E5D"/>
    <w:rsid w:val="00253CE1"/>
    <w:rsid w:val="00364338"/>
    <w:rsid w:val="00391B0B"/>
    <w:rsid w:val="00545051"/>
    <w:rsid w:val="006671ED"/>
    <w:rsid w:val="007150A9"/>
    <w:rsid w:val="008C3FAD"/>
    <w:rsid w:val="00DB5091"/>
    <w:rsid w:val="00DF2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03A304-D75E-4112-83D2-5F0D0C571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671ED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671ED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6671E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6671ED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6671ED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6671ED"/>
    <w:pPr>
      <w:spacing w:before="80" w:after="80"/>
    </w:pPr>
  </w:style>
  <w:style w:type="paragraph" w:customStyle="1" w:styleId="proc">
    <w:name w:val="proc"/>
    <w:basedOn w:val="Normal"/>
    <w:rsid w:val="006671ED"/>
    <w:pPr>
      <w:numPr>
        <w:numId w:val="1"/>
      </w:numPr>
      <w:spacing w:before="80" w:after="80"/>
    </w:pPr>
  </w:style>
  <w:style w:type="character" w:styleId="PageNumber">
    <w:name w:val="page number"/>
    <w:rsid w:val="006671ED"/>
    <w:rPr>
      <w:sz w:val="20"/>
    </w:rPr>
  </w:style>
  <w:style w:type="paragraph" w:customStyle="1" w:styleId="RowHeadings">
    <w:name w:val="Row Headings"/>
    <w:basedOn w:val="Normal"/>
    <w:rsid w:val="006671ED"/>
    <w:pPr>
      <w:keepLines/>
      <w:widowControl w:val="0"/>
      <w:suppressAutoHyphens/>
    </w:pPr>
    <w:rPr>
      <w:rFonts w:ascii="Arial" w:hAnsi="Arial"/>
      <w:b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6</cp:revision>
  <dcterms:created xsi:type="dcterms:W3CDTF">2016-09-22T12:12:00Z</dcterms:created>
  <dcterms:modified xsi:type="dcterms:W3CDTF">2016-09-22T13:16:00Z</dcterms:modified>
</cp:coreProperties>
</file>